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Johnathan Chen</w:t>
      </w:r>
      <w:r>
        <w:br/>
      </w:r>
      <w:r>
        <w:t xml:space="preserve">123 Innovation Avenue, Shanghai, China 200000</w:t>
      </w:r>
      <w:r>
        <w:br/>
      </w:r>
      <w:r>
        <w:t xml:space="preserve">+86 138-XXXX-XXXX | johnathan.chen@email.com</w:t>
      </w:r>
    </w:p>
    <w:bookmarkEnd w:id="20"/>
    <w:p>
      <w:pPr>
        <w:pStyle w:val="BodyText"/>
      </w:pPr>
      <w:r>
        <w:t xml:space="preserve">October 26, 2023</w:t>
      </w:r>
    </w:p>
    <w:p>
      <w:pPr>
        <w:pStyle w:val="BodyText"/>
      </w:pPr>
      <w:r>
        <w:t xml:space="preserve">Hiring Manager</w:t>
      </w:r>
      <w:r>
        <w:br/>
      </w:r>
      <w:r>
        <w:t xml:space="preserve">Automotive Engineering Department</w:t>
      </w:r>
      <w:r>
        <w:br/>
      </w:r>
      <w:r>
        <w:t xml:space="preserve">Shanghai Automotive Technology Center (SATC)</w:t>
      </w:r>
      <w:r>
        <w:br/>
      </w:r>
      <w:r>
        <w:t xml:space="preserve">No. 555 Lingling Road, Pudong New District</w:t>
      </w:r>
      <w:r>
        <w:br/>
      </w:r>
      <w:r>
        <w:t xml:space="preserve">Shanghai, China 201206</w:t>
      </w:r>
    </w:p>
    <w:p>
      <w:pPr>
        <w:pStyle w:val="BodyText"/>
      </w:pPr>
      <w:r>
        <w:t xml:space="preserve">Subject: Application for Automotive Engineer Internship Position</w:t>
      </w:r>
    </w:p>
    <w:p>
      <w:pPr>
        <w:pStyle w:val="BodyText"/>
      </w:pPr>
      <w:r>
        <w:t xml:space="preserve">Dear Hiring Manager,</w:t>
      </w:r>
    </w:p>
    <w:p>
      <w:pPr>
        <w:pStyle w:val="BodyText"/>
      </w:pPr>
      <w:r>
        <w:t xml:space="preserve">I am writing this Internship Application Letter with profound enthusiasm to express my earnest interest in the Automotive Engineer Internship position at Shanghai Automotive Technology Center (SATC), located within the dynamic economic heartland of China Shanghai. As a final-year undergraduate student pursuing a Bachelor of Science in Mechanical Engineering with a specialization in Automotive Systems at Tongji University, I have meticulously prepared myself to contribute meaningfully to your pioneering work in next-generation vehicle technologies. The opportunity to immerse myself in Shanghai's thriving automotive ecosystem—where innovation meets industrial scale—represents the pivotal next step in my professional journey.</w:t>
      </w:r>
    </w:p>
    <w:p>
      <w:pPr>
        <w:pStyle w:val="BodyText"/>
      </w:pPr>
      <w:r>
        <w:t xml:space="preserve">My academic foundation has been rigorously built around core automotive engineering principles, including thermodynamics of internal combustion systems, vehicle dynamics, and advanced materials science. I have achieved a 3.87/4.0 GPA while completing specialized coursework such as "Electric Powertrain Systems" and "Autonomous Vehicle Control Algorithms," directly aligning with SATC's focus on electrification and intelligent mobility solutions. What particularly excites me about this internship is the chance to apply theoretical knowledge within China Shanghai's unique industrial context—a city that has transformed into a global hub where traditional manufacturing meets cutting-edge innovation. I am eager to learn from industry leaders who are shaping the future of transportation in one of the world's most ambitious automotive markets.</w:t>
      </w:r>
    </w:p>
    <w:p>
      <w:pPr>
        <w:pStyle w:val="BodyText"/>
      </w:pPr>
      <w:r>
        <w:t xml:space="preserve">During my academic tenure, I spearheaded a student-led project developing a low-cost LiDAR sensor fusion prototype for autonomous navigation. This initiative required precise calibration of 3D point cloud data, integration with vehicle control systems, and rigorous testing in simulated urban environments—mirroring the complex challenges SATC addresses daily. I documented our process in a technical report that earned departmental recognition, demonstrating my ability to translate engineering concepts into tangible solutions. Additionally, my six-month internship at SAIC Motor's R&amp;D center exposed me to real-world production cycles, where I assisted in durability testing of EV battery packs under extreme Shanghai climate conditions—a valuable insight into the environmental demands of China Shanghai's automotive market.</w:t>
      </w:r>
    </w:p>
    <w:p>
      <w:pPr>
        <w:pStyle w:val="BodyText"/>
      </w:pPr>
      <w:r>
        <w:t xml:space="preserve">I have closely followed SATC's groundbreaking work on the "Project Dragonfly," an initiative focused on developing affordable electric buses for dense urban transit networks like those in Shanghai. The project's emphasis on sustainable battery management and energy-efficient thermal systems resonates deeply with my academic research. I am particularly eager to contribute to your team by applying my proficiency in ANSYS Fluent for computational fluid dynamics (CFD) analysis—a skill honed through university projects simulating aerodynamic drag reduction. In China Shanghai, where urban air quality is a critical concern, optimizing vehicle efficiency isn't merely technical; it's a civic imperative that aligns with SATC's mission.</w:t>
      </w:r>
    </w:p>
    <w:p>
      <w:pPr>
        <w:pStyle w:val="BodyText"/>
      </w:pPr>
      <w:r>
        <w:t xml:space="preserve">Beyond technical skills, I bring fluency in Mandarin (HSK Level 6) and conversational English—essential for seamless collaboration within Shanghai's multicultural engineering teams. My time living in Shanghai has immersed me in the city's automotive culture: witnessing the rapid adoption of EVs along Pudong's highways, attending industry forums at the China International Import Expo, and understanding how local regulations drive innovation. I recognize that becoming an effective Automotive Engineer in China Shanghai requires not just technical mastery but cultural fluency. My experience co-leading a cross-cultural student team with German and Indian engineers at the 2023 Asia-Pacific Engineering Challenge taught me to navigate diverse perspectives—critical for contributing to SATC's global R&amp;D network.</w:t>
      </w:r>
    </w:p>
    <w:p>
      <w:pPr>
        <w:pStyle w:val="BodyText"/>
      </w:pPr>
      <w:r>
        <w:t xml:space="preserve">I am especially drawn to SATC's commitment to sustainability, as evidenced by your recent partnership with BYD on hydrogen fuel cell technology. Having researched Shanghai's "Green Mobility 2030" initiative—which targets 100% zero-emission public transport—I see this internship as a chance to directly support policies that will transform China Shanghai into an exemplar of eco-conscious urban mobility. I am prepared to contribute immediately in areas such as testing protocol development, data analysis for vehicle performance metrics, or supporting the integration of AI-driven diagnostic systems. My resume details further projects demonstrating these capabilities, including a simulation-based study on regenerative braking efficiency that achieved 12% energy recovery improvements.</w:t>
      </w:r>
    </w:p>
    <w:p>
      <w:pPr>
        <w:pStyle w:val="BodyText"/>
      </w:pPr>
      <w:r>
        <w:t xml:space="preserve">Shanghai's automotive industry is not merely a workplace—it's a living laboratory where I can grow as an Automotive Engineer while contributing to solutions with global impact. The city's unique blend of historical manufacturing expertise and futuristic vision makes China Shanghai the ideal environment for my professional development. I am confident that my technical aptitude, cultural adaptability, and passion for sustainable mobility align precisely with SATC's objectives. I would be honored to bring my dedication to your team as we collectively advance automotive engineering toward a cleaner, smarter future.</w:t>
      </w:r>
    </w:p>
    <w:p>
      <w:pPr>
        <w:pStyle w:val="BodyText"/>
      </w:pPr>
      <w:r>
        <w:t xml:space="preserve">Thank you for considering this Internship Application Letter. I have attached my resume and academic transcripts for your review and welcome the opportunity to discuss how my skills can support SATC's innovative work in China Shanghai. I am available for an interview at your earliest convenience and can be reached by phone or email within 24 business hours.</w:t>
      </w:r>
    </w:p>
    <w:p>
      <w:pPr>
        <w:pStyle w:val="BodyText"/>
      </w:pPr>
      <w:r>
        <w:t xml:space="preserve">Sincerely,</w:t>
      </w:r>
      <w:r>
        <w:br/>
      </w:r>
      <w:r>
        <w:br/>
      </w:r>
    </w:p>
    <w:p>
      <w:pPr>
        <w:pStyle w:val="BodyText"/>
      </w:pPr>
      <w:r>
        <w:t xml:space="preserve">Johnathan Chen</w:t>
      </w:r>
      <w:r>
        <w:br/>
      </w:r>
      <w:r>
        <w:t xml:space="preserve">Automotive Engineering Student, Tongji University</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2-08T23:59:45Z</dcterms:created>
  <dcterms:modified xsi:type="dcterms:W3CDTF">2025-12-08T23:59:45Z</dcterms:modified>
</cp:coreProperties>
</file>

<file path=docProps/custom.xml><?xml version="1.0" encoding="utf-8"?>
<Properties xmlns="http://schemas.openxmlformats.org/officeDocument/2006/custom-properties" xmlns:vt="http://schemas.openxmlformats.org/officeDocument/2006/docPropsVTypes"/>
</file>